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B27E1" w14:textId="13F4BC87" w:rsidR="000D0598" w:rsidRPr="000D0598" w:rsidRDefault="00FB00D4" w:rsidP="000D059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View Bauska</w:t>
      </w:r>
    </w:p>
    <w:p w14:paraId="1C14AA8D" w14:textId="7E4D805E" w:rsidR="00F81167" w:rsidRDefault="000D0598" w:rsidP="000D05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0598">
        <w:rPr>
          <w:rFonts w:ascii="Times New Roman" w:hAnsi="Times New Roman" w:cs="Times New Roman"/>
          <w:b/>
          <w:bCs/>
          <w:sz w:val="24"/>
          <w:szCs w:val="24"/>
        </w:rPr>
        <w:t>Team Working Agreement</w:t>
      </w:r>
    </w:p>
    <w:p w14:paraId="7E429EBD" w14:textId="73DA5B8D" w:rsidR="000D0598" w:rsidRDefault="000D0598" w:rsidP="000D0598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ppendix 1</w:t>
      </w:r>
    </w:p>
    <w:p w14:paraId="1AF72929" w14:textId="16F2C3F7" w:rsidR="000D0598" w:rsidRPr="007A5DD5" w:rsidRDefault="000D0598" w:rsidP="000D0598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A54ABCD" w14:textId="50C37459" w:rsidR="000D0598" w:rsidRPr="007A5DD5" w:rsidRDefault="000D0598" w:rsidP="000D0598">
      <w:pPr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5534B8D" wp14:editId="42E946B0">
                <wp:simplePos x="0" y="0"/>
                <wp:positionH relativeFrom="margin">
                  <wp:align>center</wp:align>
                </wp:positionH>
                <wp:positionV relativeFrom="paragraph">
                  <wp:posOffset>208280</wp:posOffset>
                </wp:positionV>
                <wp:extent cx="1516380" cy="685800"/>
                <wp:effectExtent l="0" t="0" r="26670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6380" cy="68580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3835C06" id="Oval 6" o:spid="_x0000_s1026" style="position:absolute;margin-left:0;margin-top:16.4pt;width:119.4pt;height:54pt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" filled="f" strokecolor="black [3213]" strokeweight="1.5pt">
                <v:stroke joinstyle="miter"/>
                <w10:wrap anchorx="margin"/>
              </v:oval>
            </w:pict>
          </mc:Fallback>
        </mc:AlternateContent>
      </w:r>
      <w:r w:rsidRPr="007A5DD5">
        <w:rPr>
          <w:rFonts w:ascii="Times New Roman" w:hAnsi="Times New Roman" w:cs="Times New Roman"/>
          <w:b/>
          <w:bCs/>
          <w:sz w:val="24"/>
          <w:szCs w:val="24"/>
        </w:rPr>
        <w:t>Team structure:</w:t>
      </w:r>
    </w:p>
    <w:p w14:paraId="4CE74C54" w14:textId="55377810" w:rsidR="000D0598" w:rsidRPr="007A5DD5" w:rsidRDefault="000D0598" w:rsidP="000D0598">
      <w:pPr>
        <w:tabs>
          <w:tab w:val="left" w:pos="3864"/>
        </w:tabs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sz w:val="24"/>
          <w:szCs w:val="24"/>
        </w:rPr>
        <w:tab/>
        <w:t>Jēkabs Solovjovs</w:t>
      </w:r>
    </w:p>
    <w:p w14:paraId="563F50B3" w14:textId="4A64F540" w:rsidR="000D0598" w:rsidRPr="007A5DD5" w:rsidRDefault="007A5DD5" w:rsidP="000D0598">
      <w:pPr>
        <w:tabs>
          <w:tab w:val="left" w:pos="3864"/>
        </w:tabs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C9D1BDB" wp14:editId="554F248D">
                <wp:simplePos x="0" y="0"/>
                <wp:positionH relativeFrom="column">
                  <wp:posOffset>2941320</wp:posOffset>
                </wp:positionH>
                <wp:positionV relativeFrom="paragraph">
                  <wp:posOffset>289560</wp:posOffset>
                </wp:positionV>
                <wp:extent cx="2499360" cy="297180"/>
                <wp:effectExtent l="0" t="0" r="34290" b="2667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9360" cy="2971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250CF7" id="Straight Connector 1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1.6pt,22.8pt" to="428.4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" strokecolor="black [3213]" strokeweight=".5pt">
                <v:stroke joinstyle="miter"/>
              </v:line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F121A4" wp14:editId="453C64F0">
                <wp:simplePos x="0" y="0"/>
                <wp:positionH relativeFrom="column">
                  <wp:posOffset>2933700</wp:posOffset>
                </wp:positionH>
                <wp:positionV relativeFrom="paragraph">
                  <wp:posOffset>289560</wp:posOffset>
                </wp:positionV>
                <wp:extent cx="899160" cy="297180"/>
                <wp:effectExtent l="0" t="0" r="34290" b="2667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9160" cy="2971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3C16E6" id="Straight Connector 10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1pt,22.8pt" to="301.8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" strokecolor="black [3213]" strokeweight=".5pt">
                <v:stroke joinstyle="miter"/>
              </v:line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34B069" wp14:editId="5AFFEB13">
                <wp:simplePos x="0" y="0"/>
                <wp:positionH relativeFrom="column">
                  <wp:posOffset>601980</wp:posOffset>
                </wp:positionH>
                <wp:positionV relativeFrom="paragraph">
                  <wp:posOffset>289560</wp:posOffset>
                </wp:positionV>
                <wp:extent cx="2316480" cy="289560"/>
                <wp:effectExtent l="0" t="0" r="26670" b="3429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16480" cy="28956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42CC0" id="Straight Connector 8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4pt,22.8pt" to="229.8pt,4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" strokecolor="black [3213]" strokeweight=".5pt">
                <v:stroke joinstyle="miter"/>
              </v:line>
            </w:pict>
          </mc:Fallback>
        </mc:AlternateContent>
      </w:r>
      <w:r w:rsidR="000D0598" w:rsidRPr="007A5DD5">
        <w:rPr>
          <w:rFonts w:ascii="Times New Roman" w:hAnsi="Times New Roman" w:cs="Times New Roman"/>
          <w:sz w:val="24"/>
          <w:szCs w:val="24"/>
        </w:rPr>
        <w:tab/>
        <w:t xml:space="preserve">    Team leader</w:t>
      </w:r>
    </w:p>
    <w:p w14:paraId="41243853" w14:textId="7142E0C8" w:rsidR="000D0598" w:rsidRPr="007A5DD5" w:rsidRDefault="007A5DD5" w:rsidP="000D0598">
      <w:pPr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128E540" wp14:editId="35121A77">
                <wp:simplePos x="0" y="0"/>
                <wp:positionH relativeFrom="column">
                  <wp:posOffset>2263140</wp:posOffset>
                </wp:positionH>
                <wp:positionV relativeFrom="paragraph">
                  <wp:posOffset>6350</wp:posOffset>
                </wp:positionV>
                <wp:extent cx="662940" cy="289560"/>
                <wp:effectExtent l="0" t="0" r="22860" b="3429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2940" cy="28956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F679A3" id="Straight Connector 9" o:spid="_x0000_s1026" style="position:absolute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8.2pt,.5pt" to="230.4pt,2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" strokecolor="black [3213]" strokeweight=".5pt">
                <v:stroke joinstyle="miter"/>
              </v:line>
            </w:pict>
          </mc:Fallback>
        </mc:AlternateContent>
      </w:r>
      <w:r w:rsidR="000D0598"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E05544" wp14:editId="02BB3B3E">
                <wp:simplePos x="0" y="0"/>
                <wp:positionH relativeFrom="margin">
                  <wp:posOffset>-60960</wp:posOffset>
                </wp:positionH>
                <wp:positionV relativeFrom="paragraph">
                  <wp:posOffset>291465</wp:posOffset>
                </wp:positionV>
                <wp:extent cx="1386840" cy="525780"/>
                <wp:effectExtent l="0" t="0" r="22860" b="2667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52578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87F4A4F" id="Rectangle: Rounded Corners 2" o:spid="_x0000_s1026" style="position:absolute;margin-left:-4.8pt;margin-top:22.95pt;width:109.2pt;height:41.4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" filled="f" strokecolor="black [3213]" strokeweight="1pt">
                <v:stroke joinstyle="miter"/>
                <w10:wrap anchorx="margin"/>
              </v:roundrect>
            </w:pict>
          </mc:Fallback>
        </mc:AlternateContent>
      </w:r>
    </w:p>
    <w:p w14:paraId="14D105DC" w14:textId="6C6F0B30" w:rsidR="000D0598" w:rsidRPr="007A5DD5" w:rsidRDefault="000D0598" w:rsidP="000D0598">
      <w:pPr>
        <w:tabs>
          <w:tab w:val="left" w:pos="2712"/>
          <w:tab w:val="left" w:pos="5316"/>
          <w:tab w:val="left" w:pos="5760"/>
          <w:tab w:val="left" w:pos="6480"/>
          <w:tab w:val="left" w:pos="8244"/>
        </w:tabs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CBD4A2" wp14:editId="1A2BEC3B">
                <wp:simplePos x="0" y="0"/>
                <wp:positionH relativeFrom="column">
                  <wp:posOffset>4754880</wp:posOffset>
                </wp:positionH>
                <wp:positionV relativeFrom="paragraph">
                  <wp:posOffset>4445</wp:posOffset>
                </wp:positionV>
                <wp:extent cx="1386840" cy="525780"/>
                <wp:effectExtent l="0" t="0" r="22860" b="2667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52578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478750F" id="Rectangle: Rounded Corners 5" o:spid="_x0000_s1026" style="position:absolute;margin-left:374.4pt;margin-top:.35pt;width:109.2pt;height:41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" filled="f" strokecolor="black [3213]" strokeweight="1pt">
                <v:stroke joinstyle="miter"/>
              </v:roundrect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72A5E" wp14:editId="65DE8677">
                <wp:simplePos x="0" y="0"/>
                <wp:positionH relativeFrom="column">
                  <wp:posOffset>3162300</wp:posOffset>
                </wp:positionH>
                <wp:positionV relativeFrom="paragraph">
                  <wp:posOffset>4445</wp:posOffset>
                </wp:positionV>
                <wp:extent cx="1386840" cy="525780"/>
                <wp:effectExtent l="0" t="0" r="22860" b="2667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52578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30D7FBD" id="Rectangle: Rounded Corners 4" o:spid="_x0000_s1026" style="position:absolute;margin-left:249pt;margin-top:.35pt;width:109.2pt;height:41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" filled="f" strokecolor="black [3213]" strokeweight="1pt">
                <v:stroke joinstyle="miter"/>
              </v:roundrect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98E773" wp14:editId="3F408D3D">
                <wp:simplePos x="0" y="0"/>
                <wp:positionH relativeFrom="column">
                  <wp:posOffset>1584960</wp:posOffset>
                </wp:positionH>
                <wp:positionV relativeFrom="paragraph">
                  <wp:posOffset>4445</wp:posOffset>
                </wp:positionV>
                <wp:extent cx="1386840" cy="525780"/>
                <wp:effectExtent l="0" t="0" r="22860" b="2667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52578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290EBB7" id="Rectangle: Rounded Corners 3" o:spid="_x0000_s1026" style="position:absolute;margin-left:124.8pt;margin-top:.35pt;width:109.2pt;height:41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" filled="f" strokecolor="black [3213]" strokeweight="1pt">
                <v:stroke joinstyle="miter"/>
              </v:roundrect>
            </w:pict>
          </mc:Fallback>
        </mc:AlternateContent>
      </w:r>
      <w:r w:rsidRPr="007A5DD5">
        <w:rPr>
          <w:rFonts w:ascii="Times New Roman" w:hAnsi="Times New Roman" w:cs="Times New Roman"/>
          <w:sz w:val="24"/>
          <w:szCs w:val="24"/>
        </w:rPr>
        <w:t>Project management</w:t>
      </w:r>
      <w:r w:rsidRPr="007A5DD5">
        <w:rPr>
          <w:rFonts w:ascii="Times New Roman" w:hAnsi="Times New Roman" w:cs="Times New Roman"/>
          <w:sz w:val="24"/>
          <w:szCs w:val="24"/>
        </w:rPr>
        <w:tab/>
        <w:t>Communications</w:t>
      </w:r>
      <w:r w:rsidRPr="007A5DD5">
        <w:rPr>
          <w:rFonts w:ascii="Times New Roman" w:hAnsi="Times New Roman" w:cs="Times New Roman"/>
          <w:sz w:val="24"/>
          <w:szCs w:val="24"/>
        </w:rPr>
        <w:tab/>
      </w:r>
      <w:r w:rsidRPr="007A5DD5">
        <w:rPr>
          <w:rFonts w:ascii="Times New Roman" w:hAnsi="Times New Roman" w:cs="Times New Roman"/>
          <w:sz w:val="24"/>
          <w:szCs w:val="24"/>
        </w:rPr>
        <w:tab/>
        <w:t>Design</w:t>
      </w:r>
      <w:r w:rsidRPr="007A5DD5">
        <w:rPr>
          <w:rFonts w:ascii="Times New Roman" w:hAnsi="Times New Roman" w:cs="Times New Roman"/>
          <w:sz w:val="24"/>
          <w:szCs w:val="24"/>
        </w:rPr>
        <w:tab/>
      </w:r>
      <w:r w:rsidRPr="007A5DD5">
        <w:rPr>
          <w:rFonts w:ascii="Times New Roman" w:hAnsi="Times New Roman" w:cs="Times New Roman"/>
          <w:sz w:val="24"/>
          <w:szCs w:val="24"/>
        </w:rPr>
        <w:tab/>
        <w:t>Software</w:t>
      </w:r>
    </w:p>
    <w:p w14:paraId="7BB4205B" w14:textId="76C6DFD1" w:rsidR="000D0598" w:rsidRPr="007A5DD5" w:rsidRDefault="007A5DD5" w:rsidP="000D0598">
      <w:pPr>
        <w:tabs>
          <w:tab w:val="left" w:pos="2712"/>
        </w:tabs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928804" wp14:editId="5FEA5252">
                <wp:simplePos x="0" y="0"/>
                <wp:positionH relativeFrom="column">
                  <wp:posOffset>5181600</wp:posOffset>
                </wp:positionH>
                <wp:positionV relativeFrom="paragraph">
                  <wp:posOffset>225425</wp:posOffset>
                </wp:positionV>
                <wp:extent cx="274320" cy="232410"/>
                <wp:effectExtent l="0" t="0" r="30480" b="3429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4320" cy="23241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A34B18" id="Straight Connector 27" o:spid="_x0000_s1026" style="position:absolute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8pt,17.75pt" to="429.6pt,3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" strokecolor="black [3213]" strokeweight=".5pt">
                <v:stroke joinstyle="miter"/>
              </v:line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6706A9B" wp14:editId="550449B1">
                <wp:simplePos x="0" y="0"/>
                <wp:positionH relativeFrom="column">
                  <wp:posOffset>3451860</wp:posOffset>
                </wp:positionH>
                <wp:positionV relativeFrom="paragraph">
                  <wp:posOffset>225425</wp:posOffset>
                </wp:positionV>
                <wp:extent cx="403860" cy="209550"/>
                <wp:effectExtent l="0" t="0" r="1524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3860" cy="209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5C5171" id="Straight Connector 25" o:spid="_x0000_s1026" style="position:absolute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1.8pt,17.75pt" to="303.6pt,3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" strokecolor="black [3213]" strokeweight=".5pt">
                <v:stroke joinstyle="miter"/>
              </v:line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06DFD47" wp14:editId="22044E9E">
                <wp:simplePos x="0" y="0"/>
                <wp:positionH relativeFrom="column">
                  <wp:posOffset>1912620</wp:posOffset>
                </wp:positionH>
                <wp:positionV relativeFrom="paragraph">
                  <wp:posOffset>225425</wp:posOffset>
                </wp:positionV>
                <wp:extent cx="342900" cy="232410"/>
                <wp:effectExtent l="0" t="0" r="19050" b="3429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2900" cy="23241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959AB0" id="Straight Connector 23" o:spid="_x0000_s1026" style="position:absolute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.6pt,17.75pt" to="177.6pt,3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" strokecolor="black [3213]" strokeweight=".5pt">
                <v:stroke joinstyle="miter"/>
              </v:line>
            </w:pict>
          </mc:Fallback>
        </mc:AlternateContent>
      </w:r>
      <w:r w:rsidR="00F24350"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CCEEDBE" wp14:editId="012DF27A">
                <wp:simplePos x="0" y="0"/>
                <wp:positionH relativeFrom="column">
                  <wp:posOffset>449580</wp:posOffset>
                </wp:positionH>
                <wp:positionV relativeFrom="paragraph">
                  <wp:posOffset>212725</wp:posOffset>
                </wp:positionV>
                <wp:extent cx="152400" cy="266700"/>
                <wp:effectExtent l="0" t="0" r="1905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0" cy="2667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0E7AEE" id="Straight Connector 21" o:spid="_x0000_s1026" style="position:absolute;flip:x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4pt,16.75pt" to="47.4pt,3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" strokecolor="black [3213]" strokeweight=".5pt">
                <v:stroke joinstyle="miter"/>
              </v:line>
            </w:pict>
          </mc:Fallback>
        </mc:AlternateContent>
      </w:r>
      <w:r w:rsidR="00F24350" w:rsidRPr="007A5DD5">
        <w:rPr>
          <w:rFonts w:ascii="Times New Roman" w:hAnsi="Times New Roman" w:cs="Times New Roman"/>
          <w:sz w:val="24"/>
          <w:szCs w:val="24"/>
        </w:rPr>
        <w:t xml:space="preserve">      </w:t>
      </w:r>
      <w:r w:rsidR="000D0598" w:rsidRPr="007A5DD5">
        <w:rPr>
          <w:rFonts w:ascii="Times New Roman" w:hAnsi="Times New Roman" w:cs="Times New Roman"/>
          <w:sz w:val="24"/>
          <w:szCs w:val="24"/>
        </w:rPr>
        <w:t>and strategy</w:t>
      </w:r>
      <w:r w:rsidR="000D0598" w:rsidRPr="007A5DD5">
        <w:rPr>
          <w:rFonts w:ascii="Times New Roman" w:hAnsi="Times New Roman" w:cs="Times New Roman"/>
          <w:sz w:val="24"/>
          <w:szCs w:val="24"/>
        </w:rPr>
        <w:tab/>
        <w:t>and marketing</w:t>
      </w:r>
    </w:p>
    <w:p w14:paraId="69448D55" w14:textId="5BA0A5A8" w:rsidR="00F24350" w:rsidRPr="007A5DD5" w:rsidRDefault="007A5DD5" w:rsidP="00F24350">
      <w:pPr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C095076" wp14:editId="5C157940">
                <wp:simplePos x="0" y="0"/>
                <wp:positionH relativeFrom="margin">
                  <wp:posOffset>4613910</wp:posOffset>
                </wp:positionH>
                <wp:positionV relativeFrom="paragraph">
                  <wp:posOffset>167005</wp:posOffset>
                </wp:positionV>
                <wp:extent cx="1139190" cy="475580"/>
                <wp:effectExtent l="19050" t="19050" r="22860" b="2032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190" cy="47558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5050ED" id="Oval 19" o:spid="_x0000_s1026" style="position:absolute;margin-left:363.3pt;margin-top:13.15pt;width:89.7pt;height:37.4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" filled="f" strokecolor="black [3213]" strokeweight="2.25pt">
                <v:stroke joinstyle="miter"/>
                <w10:wrap anchorx="margin"/>
              </v:oval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106F8DD" wp14:editId="2A5EBD99">
                <wp:simplePos x="0" y="0"/>
                <wp:positionH relativeFrom="margin">
                  <wp:posOffset>1424940</wp:posOffset>
                </wp:positionH>
                <wp:positionV relativeFrom="paragraph">
                  <wp:posOffset>170815</wp:posOffset>
                </wp:positionV>
                <wp:extent cx="1051560" cy="475580"/>
                <wp:effectExtent l="19050" t="19050" r="15240" b="2032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560" cy="47558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B9E036" id="Oval 15" o:spid="_x0000_s1026" style="position:absolute;margin-left:112.2pt;margin-top:13.45pt;width:82.8pt;height:37.4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" filled="f" strokecolor="black [3213]" strokeweight="2.25pt">
                <v:stroke joinstyle="miter"/>
                <w10:wrap anchorx="margin"/>
              </v:oval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9EB68E4" wp14:editId="07FB46E4">
                <wp:simplePos x="0" y="0"/>
                <wp:positionH relativeFrom="margin">
                  <wp:posOffset>2830830</wp:posOffset>
                </wp:positionH>
                <wp:positionV relativeFrom="paragraph">
                  <wp:posOffset>144145</wp:posOffset>
                </wp:positionV>
                <wp:extent cx="1268730" cy="504236"/>
                <wp:effectExtent l="19050" t="19050" r="26670" b="1016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8730" cy="504236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ED6C52" id="Oval 17" o:spid="_x0000_s1026" style="position:absolute;margin-left:222.9pt;margin-top:11.35pt;width:99.9pt;height:39.7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" filled="f" strokecolor="black [3213]" strokeweight="2.25pt">
                <v:stroke joinstyle="miter"/>
                <w10:wrap anchorx="margin"/>
              </v:oval>
            </w:pict>
          </mc:Fallback>
        </mc:AlternateContent>
      </w:r>
      <w:r w:rsidR="00F24350"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2F608E" wp14:editId="7A9F36FC">
                <wp:simplePos x="0" y="0"/>
                <wp:positionH relativeFrom="margin">
                  <wp:posOffset>-60960</wp:posOffset>
                </wp:positionH>
                <wp:positionV relativeFrom="paragraph">
                  <wp:posOffset>175260</wp:posOffset>
                </wp:positionV>
                <wp:extent cx="1051560" cy="475580"/>
                <wp:effectExtent l="19050" t="19050" r="15240" b="2032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560" cy="47558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CB18F1" id="Oval 12" o:spid="_x0000_s1026" style="position:absolute;margin-left:-4.8pt;margin-top:13.8pt;width:82.8pt;height:37.4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" filled="f" strokecolor="black [3213]" strokeweight="2.25pt">
                <v:stroke joinstyle="miter"/>
                <w10:wrap anchorx="margin"/>
              </v:oval>
            </w:pict>
          </mc:Fallback>
        </mc:AlternateContent>
      </w:r>
    </w:p>
    <w:p w14:paraId="393D802D" w14:textId="4041D508" w:rsidR="00F24350" w:rsidRPr="007A5DD5" w:rsidRDefault="00F24350" w:rsidP="00F24350">
      <w:pPr>
        <w:tabs>
          <w:tab w:val="left" w:pos="2520"/>
          <w:tab w:val="center" w:pos="4680"/>
          <w:tab w:val="left" w:pos="7344"/>
        </w:tabs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sz w:val="24"/>
          <w:szCs w:val="24"/>
        </w:rPr>
        <w:t>Zahid Pashayev              Sofiia Garmash</w:t>
      </w:r>
      <w:r w:rsidRPr="007A5DD5">
        <w:rPr>
          <w:rFonts w:ascii="Times New Roman" w:hAnsi="Times New Roman" w:cs="Times New Roman"/>
          <w:sz w:val="24"/>
          <w:szCs w:val="24"/>
        </w:rPr>
        <w:tab/>
        <w:t xml:space="preserve">           Edvards Markevičs</w:t>
      </w:r>
      <w:r w:rsidRPr="007A5DD5">
        <w:rPr>
          <w:rFonts w:ascii="Times New Roman" w:hAnsi="Times New Roman" w:cs="Times New Roman"/>
          <w:sz w:val="24"/>
          <w:szCs w:val="24"/>
        </w:rPr>
        <w:tab/>
        <w:t>Vladislavs Jerins</w:t>
      </w:r>
    </w:p>
    <w:p w14:paraId="3AB6B9E1" w14:textId="7577B151" w:rsidR="00F24350" w:rsidRPr="007A5DD5" w:rsidRDefault="00F24350" w:rsidP="00F24350">
      <w:pPr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BDA5B21" wp14:editId="1152D588">
                <wp:simplePos x="0" y="0"/>
                <wp:positionH relativeFrom="column">
                  <wp:posOffset>5120640</wp:posOffset>
                </wp:positionH>
                <wp:positionV relativeFrom="paragraph">
                  <wp:posOffset>51435</wp:posOffset>
                </wp:positionV>
                <wp:extent cx="335280" cy="107950"/>
                <wp:effectExtent l="0" t="0" r="26670" b="2540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5280" cy="1079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26A3EC" id="Straight Connector 28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3.2pt,4.05pt" to="429.6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" strokecolor="black [3213]" strokeweight=".5pt">
                <v:stroke joinstyle="miter"/>
              </v:line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6599749" wp14:editId="4BC7B329">
                <wp:simplePos x="0" y="0"/>
                <wp:positionH relativeFrom="column">
                  <wp:posOffset>3436620</wp:posOffset>
                </wp:positionH>
                <wp:positionV relativeFrom="paragraph">
                  <wp:posOffset>83185</wp:posOffset>
                </wp:positionV>
                <wp:extent cx="792480" cy="91440"/>
                <wp:effectExtent l="0" t="0" r="26670" b="2286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2480" cy="9144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E1ED6A" id="Straight Connector 26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6pt,6.55pt" to="333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" strokecolor="black [3213]" strokeweight=".5pt">
                <v:stroke joinstyle="miter"/>
              </v:line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6941439" wp14:editId="26BA94B8">
                <wp:simplePos x="0" y="0"/>
                <wp:positionH relativeFrom="column">
                  <wp:posOffset>1866900</wp:posOffset>
                </wp:positionH>
                <wp:positionV relativeFrom="paragraph">
                  <wp:posOffset>60325</wp:posOffset>
                </wp:positionV>
                <wp:extent cx="784860" cy="99060"/>
                <wp:effectExtent l="0" t="0" r="34290" b="3429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4860" cy="9906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B5F80D" id="Straight Connector 24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pt,4.75pt" to="208.8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" strokecolor="black [3213]" strokeweight=".5pt">
                <v:stroke joinstyle="miter"/>
              </v:line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AC90248" wp14:editId="1460B036">
                <wp:simplePos x="0" y="0"/>
                <wp:positionH relativeFrom="column">
                  <wp:posOffset>434340</wp:posOffset>
                </wp:positionH>
                <wp:positionV relativeFrom="paragraph">
                  <wp:posOffset>43815</wp:posOffset>
                </wp:positionV>
                <wp:extent cx="563880" cy="130810"/>
                <wp:effectExtent l="0" t="0" r="26670" b="2159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880" cy="13081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2E1773" id="Straight Connector 22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2pt,3.45pt" to="78.6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" strokecolor="black [3213]" strokeweight=".5pt">
                <v:stroke joinstyle="miter"/>
              </v:line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2163D5A" wp14:editId="33AF6E04">
                <wp:simplePos x="0" y="0"/>
                <wp:positionH relativeFrom="margin">
                  <wp:posOffset>3726180</wp:posOffset>
                </wp:positionH>
                <wp:positionV relativeFrom="paragraph">
                  <wp:posOffset>174625</wp:posOffset>
                </wp:positionV>
                <wp:extent cx="1051560" cy="475580"/>
                <wp:effectExtent l="0" t="0" r="15240" b="2032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560" cy="4755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A103EF" id="Oval 18" o:spid="_x0000_s1026" style="position:absolute;margin-left:293.4pt;margin-top:13.75pt;width:82.8pt;height:37.4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" filled="f" strokecolor="black [3213]" strokeweight="1pt">
                <v:stroke joinstyle="miter"/>
                <w10:wrap anchorx="margin"/>
              </v:oval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3026676" wp14:editId="506E65D3">
                <wp:simplePos x="0" y="0"/>
                <wp:positionH relativeFrom="margin">
                  <wp:posOffset>4853940</wp:posOffset>
                </wp:positionH>
                <wp:positionV relativeFrom="paragraph">
                  <wp:posOffset>159385</wp:posOffset>
                </wp:positionV>
                <wp:extent cx="1143000" cy="475580"/>
                <wp:effectExtent l="0" t="0" r="19050" b="2032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4755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8D2536" id="Oval 20" o:spid="_x0000_s1026" style="position:absolute;margin-left:382.2pt;margin-top:12.55pt;width:90pt;height:37.4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" filled="f" strokecolor="black [3213]" strokeweight="1pt">
                <v:stroke joinstyle="miter"/>
                <w10:wrap anchorx="margin"/>
              </v:oval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5C6C3D6" wp14:editId="017D5FD5">
                <wp:simplePos x="0" y="0"/>
                <wp:positionH relativeFrom="margin">
                  <wp:posOffset>472440</wp:posOffset>
                </wp:positionH>
                <wp:positionV relativeFrom="paragraph">
                  <wp:posOffset>174625</wp:posOffset>
                </wp:positionV>
                <wp:extent cx="1051560" cy="475580"/>
                <wp:effectExtent l="0" t="0" r="15240" b="2032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560" cy="4755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3CE930" id="Oval 14" o:spid="_x0000_s1026" style="position:absolute;margin-left:37.2pt;margin-top:13.75pt;width:82.8pt;height:37.4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" filled="f" strokecolor="black [3213]" strokeweight="1pt">
                <v:stroke joinstyle="miter"/>
                <w10:wrap anchorx="margin"/>
              </v:oval>
            </w:pict>
          </mc:Fallback>
        </mc:AlternateContent>
      </w:r>
      <w:r w:rsidRPr="007A5DD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38C7DB9" wp14:editId="789434E5">
                <wp:simplePos x="0" y="0"/>
                <wp:positionH relativeFrom="margin">
                  <wp:posOffset>1844040</wp:posOffset>
                </wp:positionH>
                <wp:positionV relativeFrom="paragraph">
                  <wp:posOffset>159385</wp:posOffset>
                </wp:positionV>
                <wp:extent cx="1653540" cy="474980"/>
                <wp:effectExtent l="0" t="0" r="22860" b="2032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3540" cy="4749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65DAEA" id="Oval 16" o:spid="_x0000_s1026" style="position:absolute;margin-left:145.2pt;margin-top:12.55pt;width:130.2pt;height:37.4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" filled="f" strokecolor="black [3213]" strokeweight="1pt">
                <v:stroke joinstyle="miter"/>
                <w10:wrap anchorx="margin"/>
              </v:oval>
            </w:pict>
          </mc:Fallback>
        </mc:AlternateContent>
      </w:r>
    </w:p>
    <w:p w14:paraId="6D381B12" w14:textId="6AE97C72" w:rsidR="00F24350" w:rsidRPr="007A5DD5" w:rsidRDefault="00F24350" w:rsidP="00F24350">
      <w:pPr>
        <w:tabs>
          <w:tab w:val="left" w:pos="960"/>
          <w:tab w:val="left" w:pos="3552"/>
          <w:tab w:val="left" w:pos="6132"/>
          <w:tab w:val="left" w:pos="8652"/>
        </w:tabs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sz w:val="24"/>
          <w:szCs w:val="24"/>
        </w:rPr>
        <w:tab/>
        <w:t>Benoit Fevre               Mukhammad Mingboev         Reinis Bērziņš     Jēkabs Solovjovs</w:t>
      </w:r>
    </w:p>
    <w:p w14:paraId="040B8592" w14:textId="77777777" w:rsidR="007A5DD5" w:rsidRDefault="007A5DD5" w:rsidP="00F24350">
      <w:pPr>
        <w:tabs>
          <w:tab w:val="left" w:pos="960"/>
          <w:tab w:val="left" w:pos="3552"/>
          <w:tab w:val="left" w:pos="6132"/>
          <w:tab w:val="left" w:pos="8652"/>
        </w:tabs>
        <w:rPr>
          <w:rFonts w:ascii="Times New Roman" w:hAnsi="Times New Roman" w:cs="Times New Roman"/>
          <w:sz w:val="24"/>
          <w:szCs w:val="24"/>
        </w:rPr>
      </w:pPr>
    </w:p>
    <w:p w14:paraId="0EE7A913" w14:textId="4685549A" w:rsidR="00F24350" w:rsidRPr="007A5DD5" w:rsidRDefault="00F24350" w:rsidP="00F24350">
      <w:pPr>
        <w:tabs>
          <w:tab w:val="left" w:pos="960"/>
          <w:tab w:val="left" w:pos="3552"/>
          <w:tab w:val="left" w:pos="6132"/>
          <w:tab w:val="left" w:pos="8652"/>
        </w:tabs>
        <w:rPr>
          <w:rFonts w:ascii="Times New Roman" w:hAnsi="Times New Roman" w:cs="Times New Roman"/>
          <w:sz w:val="24"/>
          <w:szCs w:val="24"/>
        </w:rPr>
      </w:pPr>
      <w:r w:rsidRPr="007A5DD5">
        <w:rPr>
          <w:rFonts w:ascii="Times New Roman" w:hAnsi="Times New Roman" w:cs="Times New Roman"/>
          <w:sz w:val="24"/>
          <w:szCs w:val="24"/>
        </w:rPr>
        <w:t>Note</w:t>
      </w:r>
      <w:r w:rsidR="007A5DD5" w:rsidRPr="007A5DD5">
        <w:rPr>
          <w:rFonts w:ascii="Times New Roman" w:hAnsi="Times New Roman" w:cs="Times New Roman"/>
          <w:sz w:val="24"/>
          <w:szCs w:val="24"/>
        </w:rPr>
        <w:t>!</w:t>
      </w:r>
      <w:r w:rsidRPr="007A5DD5">
        <w:rPr>
          <w:rFonts w:ascii="Times New Roman" w:hAnsi="Times New Roman" w:cs="Times New Roman"/>
          <w:sz w:val="24"/>
          <w:szCs w:val="24"/>
        </w:rPr>
        <w:t xml:space="preserve"> </w:t>
      </w:r>
      <w:r w:rsidR="007A5DD5" w:rsidRPr="007A5DD5">
        <w:rPr>
          <w:rFonts w:ascii="Times New Roman" w:hAnsi="Times New Roman" w:cs="Times New Roman"/>
          <w:sz w:val="24"/>
          <w:szCs w:val="24"/>
        </w:rPr>
        <w:t>T</w:t>
      </w:r>
      <w:r w:rsidRPr="007A5DD5">
        <w:rPr>
          <w:rFonts w:ascii="Times New Roman" w:hAnsi="Times New Roman" w:cs="Times New Roman"/>
          <w:sz w:val="24"/>
          <w:szCs w:val="24"/>
        </w:rPr>
        <w:t xml:space="preserve">his structure </w:t>
      </w:r>
      <w:r w:rsidR="007A5DD5" w:rsidRPr="007A5DD5">
        <w:rPr>
          <w:rFonts w:ascii="Times New Roman" w:hAnsi="Times New Roman" w:cs="Times New Roman"/>
          <w:sz w:val="24"/>
          <w:szCs w:val="24"/>
        </w:rPr>
        <w:t>can change based on resources and skills needed for a certain task.</w:t>
      </w:r>
    </w:p>
    <w:p w14:paraId="496B2F55" w14:textId="3003A633" w:rsidR="007A5DD5" w:rsidRDefault="007A5DD5" w:rsidP="00F24350">
      <w:pPr>
        <w:tabs>
          <w:tab w:val="left" w:pos="960"/>
          <w:tab w:val="left" w:pos="3552"/>
          <w:tab w:val="left" w:pos="6132"/>
          <w:tab w:val="left" w:pos="8652"/>
        </w:tabs>
        <w:rPr>
          <w:sz w:val="24"/>
          <w:szCs w:val="24"/>
        </w:rPr>
      </w:pPr>
    </w:p>
    <w:p w14:paraId="170BAF99" w14:textId="1939C6CC" w:rsidR="007A5DD5" w:rsidRPr="00245D2A" w:rsidRDefault="007A5DD5" w:rsidP="00F24350">
      <w:pPr>
        <w:tabs>
          <w:tab w:val="left" w:pos="960"/>
          <w:tab w:val="left" w:pos="3552"/>
          <w:tab w:val="left" w:pos="6132"/>
          <w:tab w:val="left" w:pos="8652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245D2A">
        <w:rPr>
          <w:rFonts w:ascii="Times New Roman" w:hAnsi="Times New Roman" w:cs="Times New Roman"/>
          <w:b/>
          <w:bCs/>
          <w:sz w:val="24"/>
          <w:szCs w:val="24"/>
        </w:rPr>
        <w:t>Communication tool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2410"/>
        <w:gridCol w:w="1985"/>
        <w:gridCol w:w="1701"/>
        <w:gridCol w:w="1558"/>
      </w:tblGrid>
      <w:tr w:rsidR="007A5DD5" w:rsidRPr="00245D2A" w14:paraId="777A680D" w14:textId="77777777" w:rsidTr="00245D2A">
        <w:tc>
          <w:tcPr>
            <w:tcW w:w="1696" w:type="dxa"/>
          </w:tcPr>
          <w:p w14:paraId="6543CBF1" w14:textId="6E9F86BD" w:rsidR="007A5DD5" w:rsidRPr="00245D2A" w:rsidRDefault="007A5DD5" w:rsidP="00F24350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ol</w:t>
            </w:r>
          </w:p>
        </w:tc>
        <w:tc>
          <w:tcPr>
            <w:tcW w:w="2410" w:type="dxa"/>
          </w:tcPr>
          <w:p w14:paraId="74F3D63B" w14:textId="308B1B90" w:rsidR="007A5DD5" w:rsidRPr="00245D2A" w:rsidRDefault="007A5DD5" w:rsidP="00F24350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sz w:val="24"/>
                <w:szCs w:val="24"/>
              </w:rPr>
              <w:t>Gmail, Google Drive</w:t>
            </w:r>
          </w:p>
        </w:tc>
        <w:tc>
          <w:tcPr>
            <w:tcW w:w="1985" w:type="dxa"/>
          </w:tcPr>
          <w:p w14:paraId="496E9509" w14:textId="0370DF53" w:rsidR="007A5DD5" w:rsidRPr="00245D2A" w:rsidRDefault="007A5DD5" w:rsidP="00F24350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</w:p>
        </w:tc>
        <w:tc>
          <w:tcPr>
            <w:tcW w:w="1701" w:type="dxa"/>
          </w:tcPr>
          <w:p w14:paraId="325860FF" w14:textId="694CC8E7" w:rsidR="007A5DD5" w:rsidRPr="00245D2A" w:rsidRDefault="007A5DD5" w:rsidP="00F24350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sz w:val="24"/>
                <w:szCs w:val="24"/>
              </w:rPr>
              <w:t>Asana</w:t>
            </w:r>
          </w:p>
        </w:tc>
        <w:tc>
          <w:tcPr>
            <w:tcW w:w="1558" w:type="dxa"/>
          </w:tcPr>
          <w:p w14:paraId="038DF19B" w14:textId="159863A6" w:rsidR="007A5DD5" w:rsidRPr="00245D2A" w:rsidRDefault="007A5DD5" w:rsidP="00F24350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sz w:val="24"/>
                <w:szCs w:val="24"/>
              </w:rPr>
              <w:t>WhatsApp</w:t>
            </w:r>
          </w:p>
        </w:tc>
      </w:tr>
      <w:tr w:rsidR="007A5DD5" w:rsidRPr="00245D2A" w14:paraId="1EB5AF43" w14:textId="77777777" w:rsidTr="00245D2A">
        <w:tc>
          <w:tcPr>
            <w:tcW w:w="1696" w:type="dxa"/>
          </w:tcPr>
          <w:p w14:paraId="2DF6A306" w14:textId="4D09C758" w:rsidR="007A5DD5" w:rsidRPr="00245D2A" w:rsidRDefault="007A5DD5" w:rsidP="00F24350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ink/address </w:t>
            </w:r>
          </w:p>
        </w:tc>
        <w:tc>
          <w:tcPr>
            <w:tcW w:w="2410" w:type="dxa"/>
          </w:tcPr>
          <w:p w14:paraId="69D8F106" w14:textId="2B1357D1" w:rsidR="007A5DD5" w:rsidRPr="00245D2A" w:rsidRDefault="007A5DD5" w:rsidP="00F24350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sz w:val="24"/>
                <w:szCs w:val="24"/>
              </w:rPr>
              <w:t>bausvote@gmail.com</w:t>
            </w:r>
          </w:p>
        </w:tc>
        <w:tc>
          <w:tcPr>
            <w:tcW w:w="1985" w:type="dxa"/>
          </w:tcPr>
          <w:p w14:paraId="42A356D6" w14:textId="5AAB5D0F" w:rsidR="007A5DD5" w:rsidRPr="00245D2A" w:rsidRDefault="007A5DD5" w:rsidP="00F24350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sz w:val="24"/>
                <w:szCs w:val="24"/>
              </w:rPr>
              <w:t>https://github.com/</w:t>
            </w:r>
            <w:r w:rsidR="00FB00D4">
              <w:rPr>
                <w:rFonts w:ascii="Times New Roman" w:hAnsi="Times New Roman" w:cs="Times New Roman"/>
                <w:sz w:val="24"/>
                <w:szCs w:val="24"/>
              </w:rPr>
              <w:t>jekabssoloRBS/ProView</w:t>
            </w:r>
          </w:p>
        </w:tc>
        <w:tc>
          <w:tcPr>
            <w:tcW w:w="1701" w:type="dxa"/>
          </w:tcPr>
          <w:p w14:paraId="0F47198D" w14:textId="72266CED" w:rsidR="007A5DD5" w:rsidRPr="00245D2A" w:rsidRDefault="007A5DD5" w:rsidP="00F24350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sz w:val="24"/>
                <w:szCs w:val="24"/>
              </w:rPr>
              <w:t>app.asana.com</w:t>
            </w:r>
          </w:p>
        </w:tc>
        <w:tc>
          <w:tcPr>
            <w:tcW w:w="1558" w:type="dxa"/>
          </w:tcPr>
          <w:p w14:paraId="35ABE67A" w14:textId="366AD457" w:rsidR="007A5DD5" w:rsidRPr="00245D2A" w:rsidRDefault="00FB00D4" w:rsidP="00FB00D4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View </w:t>
            </w:r>
            <w:r w:rsidR="007A5DD5" w:rsidRPr="00245D2A">
              <w:rPr>
                <w:rFonts w:ascii="Times New Roman" w:hAnsi="Times New Roman" w:cs="Times New Roman"/>
                <w:sz w:val="24"/>
                <w:szCs w:val="24"/>
              </w:rPr>
              <w:t>group</w:t>
            </w:r>
          </w:p>
        </w:tc>
      </w:tr>
    </w:tbl>
    <w:p w14:paraId="588C383B" w14:textId="00663D08" w:rsidR="007A5DD5" w:rsidRDefault="007A5DD5" w:rsidP="00F24350">
      <w:pPr>
        <w:tabs>
          <w:tab w:val="left" w:pos="960"/>
          <w:tab w:val="left" w:pos="3552"/>
          <w:tab w:val="left" w:pos="6132"/>
          <w:tab w:val="left" w:pos="8652"/>
        </w:tabs>
        <w:rPr>
          <w:rFonts w:ascii="Times New Roman" w:hAnsi="Times New Roman" w:cs="Times New Roman"/>
          <w:sz w:val="24"/>
          <w:szCs w:val="24"/>
        </w:rPr>
      </w:pPr>
    </w:p>
    <w:p w14:paraId="76D85E66" w14:textId="1163428A" w:rsidR="00245D2A" w:rsidRPr="00245D2A" w:rsidRDefault="00245D2A" w:rsidP="00245D2A">
      <w:pPr>
        <w:tabs>
          <w:tab w:val="left" w:pos="960"/>
          <w:tab w:val="left" w:pos="3552"/>
          <w:tab w:val="left" w:pos="6132"/>
          <w:tab w:val="left" w:pos="8652"/>
        </w:tabs>
        <w:rPr>
          <w:rFonts w:ascii="Times New Roman" w:hAnsi="Times New Roman" w:cs="Times New Roman"/>
          <w:sz w:val="24"/>
          <w:szCs w:val="24"/>
        </w:rPr>
      </w:pPr>
      <w:r w:rsidRPr="00245D2A">
        <w:rPr>
          <w:rFonts w:ascii="Times New Roman" w:hAnsi="Times New Roman" w:cs="Times New Roman"/>
          <w:b/>
          <w:bCs/>
          <w:sz w:val="24"/>
          <w:szCs w:val="24"/>
        </w:rPr>
        <w:t>Change management</w:t>
      </w:r>
      <w:r w:rsidR="00FD7114">
        <w:rPr>
          <w:rFonts w:ascii="Times New Roman" w:hAnsi="Times New Roman" w:cs="Times New Roman"/>
          <w:b/>
          <w:bCs/>
          <w:sz w:val="24"/>
          <w:szCs w:val="24"/>
        </w:rPr>
        <w:t xml:space="preserve"> (Agreement)</w:t>
      </w:r>
      <w:r w:rsidRPr="00245D2A">
        <w:rPr>
          <w:rFonts w:ascii="Times New Roman" w:hAnsi="Times New Roman" w:cs="Times New Roman"/>
          <w:b/>
          <w:bCs/>
          <w:sz w:val="24"/>
          <w:szCs w:val="24"/>
        </w:rPr>
        <w:t>: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6"/>
        <w:gridCol w:w="4949"/>
        <w:gridCol w:w="1877"/>
      </w:tblGrid>
      <w:tr w:rsidR="00FD7114" w:rsidRPr="00245D2A" w14:paraId="6000EA15" w14:textId="77777777" w:rsidTr="00245D2A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AA643E" w14:textId="77777777" w:rsidR="00245D2A" w:rsidRPr="00245D2A" w:rsidRDefault="00245D2A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47BA9" w14:textId="77777777" w:rsidR="00245D2A" w:rsidRPr="00245D2A" w:rsidRDefault="00245D2A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 of the change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8D3C3" w14:textId="77777777" w:rsidR="00245D2A" w:rsidRPr="00245D2A" w:rsidRDefault="00245D2A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nged by</w:t>
            </w:r>
          </w:p>
        </w:tc>
      </w:tr>
      <w:tr w:rsidR="00FD7114" w:rsidRPr="00245D2A" w14:paraId="658CB066" w14:textId="77777777" w:rsidTr="00245D2A"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21066A" w14:textId="55FD5AB2" w:rsidR="00245D2A" w:rsidRPr="00245D2A" w:rsidRDefault="00245D2A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  <w:r w:rsidRPr="00245D2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Pr="00245D2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FE1BA" w14:textId="77777777" w:rsidR="00245D2A" w:rsidRPr="00245D2A" w:rsidRDefault="00245D2A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245D2A">
              <w:rPr>
                <w:rFonts w:ascii="Times New Roman" w:hAnsi="Times New Roman" w:cs="Times New Roman"/>
                <w:sz w:val="24"/>
                <w:szCs w:val="24"/>
              </w:rPr>
              <w:t>Initial draft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398E1" w14:textId="42228265" w:rsidR="00245D2A" w:rsidRPr="00245D2A" w:rsidRDefault="00245D2A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ēkabs Solovjovs</w:t>
            </w:r>
          </w:p>
        </w:tc>
      </w:tr>
      <w:tr w:rsidR="00FD7114" w:rsidRPr="00245D2A" w14:paraId="56C4C08B" w14:textId="77777777" w:rsidTr="00245D2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582FE4" w14:textId="7E272879" w:rsidR="00245D2A" w:rsidRPr="00245D2A" w:rsidRDefault="00245D2A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09-26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21AD1" w14:textId="6318BEDE" w:rsidR="00245D2A" w:rsidRPr="00245D2A" w:rsidRDefault="00FD7114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 improvements and addition of Appendix 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B875D" w14:textId="63C8C445" w:rsidR="00245D2A" w:rsidRPr="00245D2A" w:rsidRDefault="00245D2A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ēkabs Solovjovs</w:t>
            </w:r>
          </w:p>
        </w:tc>
      </w:tr>
      <w:tr w:rsidR="00FB00D4" w:rsidRPr="00245D2A" w14:paraId="3FFC0672" w14:textId="77777777" w:rsidTr="00245D2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306C53" w14:textId="18572C72" w:rsidR="00FB00D4" w:rsidRDefault="00FB00D4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10-25</w:t>
            </w:r>
          </w:p>
        </w:tc>
        <w:tc>
          <w:tcPr>
            <w:tcW w:w="0" w:type="auto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8B259" w14:textId="4A17030F" w:rsidR="00FB00D4" w:rsidRDefault="00FB00D4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chan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9EE675" w14:textId="79637E57" w:rsidR="00FB00D4" w:rsidRDefault="00FB00D4" w:rsidP="00245D2A">
            <w:pPr>
              <w:tabs>
                <w:tab w:val="left" w:pos="960"/>
                <w:tab w:val="left" w:pos="3552"/>
                <w:tab w:val="left" w:pos="6132"/>
                <w:tab w:val="left" w:pos="865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ēkabs Solovjovs</w:t>
            </w:r>
            <w:bookmarkStart w:id="0" w:name="_GoBack"/>
            <w:bookmarkEnd w:id="0"/>
          </w:p>
        </w:tc>
      </w:tr>
    </w:tbl>
    <w:p w14:paraId="7786336F" w14:textId="77777777" w:rsidR="00FD7114" w:rsidRPr="00245D2A" w:rsidRDefault="00FD7114" w:rsidP="00F24350">
      <w:pPr>
        <w:tabs>
          <w:tab w:val="left" w:pos="960"/>
          <w:tab w:val="left" w:pos="3552"/>
          <w:tab w:val="left" w:pos="6132"/>
          <w:tab w:val="left" w:pos="8652"/>
        </w:tabs>
        <w:rPr>
          <w:rFonts w:ascii="Times New Roman" w:hAnsi="Times New Roman" w:cs="Times New Roman"/>
          <w:sz w:val="24"/>
          <w:szCs w:val="24"/>
        </w:rPr>
      </w:pPr>
    </w:p>
    <w:sectPr w:rsidR="00FD7114" w:rsidRPr="00245D2A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99C1E3" w14:textId="77777777" w:rsidR="008D5663" w:rsidRDefault="008D5663" w:rsidP="000D0598">
      <w:pPr>
        <w:spacing w:after="0" w:line="240" w:lineRule="auto"/>
      </w:pPr>
      <w:r>
        <w:separator/>
      </w:r>
    </w:p>
  </w:endnote>
  <w:endnote w:type="continuationSeparator" w:id="0">
    <w:p w14:paraId="020BA5D6" w14:textId="77777777" w:rsidR="008D5663" w:rsidRDefault="008D5663" w:rsidP="000D0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49AA5" w14:textId="77777777" w:rsidR="008D5663" w:rsidRDefault="008D5663" w:rsidP="000D0598">
      <w:pPr>
        <w:spacing w:after="0" w:line="240" w:lineRule="auto"/>
      </w:pPr>
      <w:r>
        <w:separator/>
      </w:r>
    </w:p>
  </w:footnote>
  <w:footnote w:type="continuationSeparator" w:id="0">
    <w:p w14:paraId="0CEF96BB" w14:textId="77777777" w:rsidR="008D5663" w:rsidRDefault="008D5663" w:rsidP="000D05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64243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7B5FF9" w14:textId="77777777" w:rsidR="000D0598" w:rsidRDefault="000D0598" w:rsidP="000D059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  <w:p w14:paraId="191DC92C" w14:textId="26CDA34A" w:rsidR="000D0598" w:rsidRDefault="000D0598" w:rsidP="000D0598">
    <w:pPr>
      <w:pStyle w:val="Header"/>
    </w:pPr>
    <w:r>
      <w:t>Team Working Agreement</w:t>
    </w:r>
  </w:p>
  <w:p w14:paraId="39FE24CD" w14:textId="0D125B26" w:rsidR="000D0598" w:rsidRDefault="000D0598" w:rsidP="000D0598">
    <w:pPr>
      <w:pStyle w:val="Header"/>
    </w:pPr>
    <w:r>
      <w:t>Appendix 1</w:t>
    </w:r>
  </w:p>
  <w:p w14:paraId="10D48BF6" w14:textId="77777777" w:rsidR="000D0598" w:rsidRDefault="000D05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TU2tLQ0tDAwMjNX0lEKTi0uzszPAykwrAUAd/f2HiwAAAA="/>
  </w:docVars>
  <w:rsids>
    <w:rsidRoot w:val="000D0598"/>
    <w:rsid w:val="000D0598"/>
    <w:rsid w:val="001B124C"/>
    <w:rsid w:val="00245D2A"/>
    <w:rsid w:val="007A5DD5"/>
    <w:rsid w:val="00877BBE"/>
    <w:rsid w:val="008D5663"/>
    <w:rsid w:val="00F24350"/>
    <w:rsid w:val="00F81167"/>
    <w:rsid w:val="00FB00D4"/>
    <w:rsid w:val="00FD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35065"/>
  <w15:chartTrackingRefBased/>
  <w15:docId w15:val="{27AD2DCB-F032-4F14-BDE8-0235EC4B6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5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05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598"/>
  </w:style>
  <w:style w:type="paragraph" w:styleId="Footer">
    <w:name w:val="footer"/>
    <w:basedOn w:val="Normal"/>
    <w:link w:val="FooterChar"/>
    <w:uiPriority w:val="99"/>
    <w:unhideWhenUsed/>
    <w:rsid w:val="000D05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598"/>
  </w:style>
  <w:style w:type="table" w:styleId="TableGrid">
    <w:name w:val="Table Grid"/>
    <w:basedOn w:val="TableNormal"/>
    <w:uiPriority w:val="39"/>
    <w:rsid w:val="007A5D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2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37035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00558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0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49765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89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295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ēkabs</dc:creator>
  <cp:keywords/>
  <dc:description/>
  <cp:lastModifiedBy>Jekabs Solovjovs</cp:lastModifiedBy>
  <cp:revision>2</cp:revision>
  <dcterms:created xsi:type="dcterms:W3CDTF">2019-09-26T20:24:00Z</dcterms:created>
  <dcterms:modified xsi:type="dcterms:W3CDTF">2019-11-08T02:56:00Z</dcterms:modified>
</cp:coreProperties>
</file>